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DD155" w14:textId="0FB82502" w:rsidR="002B1259" w:rsidRDefault="00356613" w:rsidP="002B1259">
      <w:pPr>
        <w:pStyle w:val="a4"/>
      </w:pPr>
      <w:r>
        <w:t>Θέματα προετοιμασίας για τις εξετάσεις στο μάθημα «Κατανεμημένα και Παράλληλα Συστήματα»</w:t>
      </w:r>
    </w:p>
    <w:p w14:paraId="252A84BD" w14:textId="45CD05DE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</w:t>
      </w:r>
      <w:r w:rsidR="00730425">
        <w:t>1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;</w:t>
            </w:r>
            <w:proofErr w:type="gramEnd"/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700272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ragma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700272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 xml:space="preserve">Τι πρόκειται να εμφανίσει ο ακόλουθος κώδικας κατά την εκτέλεσή του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ragma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omp_get_thread_num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1F5A9E0C" w14:textId="562825A3" w:rsidR="007508CC" w:rsidRPr="007508CC" w:rsidRDefault="007508CC" w:rsidP="003B5979">
      <w:r>
        <w:lastRenderedPageBreak/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14AFC2CA" w14:textId="4D93FCEC" w:rsidR="00B41BA4" w:rsidRDefault="00B41BA4" w:rsidP="00B41BA4">
      <w:pPr>
        <w:pStyle w:val="2"/>
      </w:pPr>
      <w:r>
        <w:t>Θέμα 4</w:t>
      </w:r>
    </w:p>
    <w:p w14:paraId="415AC4B3" w14:textId="48845E33" w:rsidR="00C114EF" w:rsidRDefault="00C114EF" w:rsidP="00C114EF">
      <w:r>
        <w:t>Τι θα εμφανίσει ο ακόλουθος κώδικας όταν εκτελεστεί για 2 διεργασίες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114EF" w14:paraId="1E75F49A" w14:textId="77777777" w:rsidTr="00C114EF">
        <w:tc>
          <w:tcPr>
            <w:tcW w:w="10456" w:type="dxa"/>
          </w:tcPr>
          <w:p w14:paraId="6075871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7CC441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mpi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25CEBD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CF7304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</w:p>
          <w:p w14:paraId="5E7C1BD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A4615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DB0C12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{</w:t>
            </w:r>
          </w:p>
          <w:p w14:paraId="10EEC4B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FE831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8F8E4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Init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F5FEAD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s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DC1DBC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611943A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460A4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N] = {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2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6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7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9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;</w:t>
            </w:r>
            <w:proofErr w:type="gramEnd"/>
          </w:p>
          <w:p w14:paraId="17053C1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EDFAA6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N /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25982B8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59CA76D0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Scatter(a, local_n, MPI_INT, local_a, local_n, MPI_INT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MPI_COMM_WORLD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473D002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A3C86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EFDF9C2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{</w:t>
            </w:r>
          </w:p>
          <w:p w14:paraId="0063727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22B747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{</w:t>
            </w:r>
          </w:p>
          <w:p w14:paraId="58207B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"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712C36F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4846747B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51EF742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6A48552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PI_Final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73F7E0E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077CFEE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C2E7CC8" w14:textId="77777777" w:rsidR="00C114EF" w:rsidRDefault="00C114EF" w:rsidP="00C114EF"/>
        </w:tc>
      </w:tr>
    </w:tbl>
    <w:p w14:paraId="0523268C" w14:textId="14EE54EE" w:rsidR="00C114EF" w:rsidRPr="00C114EF" w:rsidRDefault="00C114EF" w:rsidP="00C114EF">
      <w:r>
        <w:lastRenderedPageBreak/>
        <w:t xml:space="preserve">Λύση: </w:t>
      </w:r>
      <w:hyperlink r:id="rId23" w:history="1">
        <w:r>
          <w:rPr>
            <w:rStyle w:val="-"/>
          </w:rPr>
          <w:t>https://github.com/chgogos/ceteiep_pdc/blob/master/exams_preparation/prepare_mpi04.c</w:t>
        </w:r>
      </w:hyperlink>
    </w:p>
    <w:p w14:paraId="1EC6F2CF" w14:textId="77777777" w:rsidR="00C114EF" w:rsidRDefault="00C114EF" w:rsidP="00C114EF">
      <w:pPr>
        <w:pStyle w:val="2"/>
      </w:pPr>
      <w:r>
        <w:t>Θέμα 5</w:t>
      </w:r>
    </w:p>
    <w:p w14:paraId="44296EEE" w14:textId="07C8007A" w:rsidR="00B41BA4" w:rsidRDefault="00B41BA4" w:rsidP="00B41BA4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1BA4" w14:paraId="2D9D3743" w14:textId="77777777" w:rsidTr="00D50454">
        <w:tc>
          <w:tcPr>
            <w:tcW w:w="10456" w:type="dxa"/>
          </w:tcPr>
          <w:p w14:paraId="049173A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B0DD92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D509C10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87FE50F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D8342B9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efine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FA3779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D30BC0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1A9DA9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6C32C2EA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726C8DD5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98A0F4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5079DE9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6E5DADC8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1AE0CAD1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CD18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4C94BCC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X;</w:t>
            </w:r>
            <w:proofErr w:type="gramEnd"/>
          </w:p>
          <w:p w14:paraId="011A2BB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40C6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A3813D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45E069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062F560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104F4F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372D3C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5DCF076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A5CB60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01BF93FE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B41BA4" w14:paraId="43FA085E" w14:textId="77777777" w:rsidTr="00D50454">
        <w:tc>
          <w:tcPr>
            <w:tcW w:w="10456" w:type="dxa"/>
          </w:tcPr>
          <w:p w14:paraId="035DE3D5" w14:textId="77777777" w:rsidR="00B41BA4" w:rsidRPr="007508CC" w:rsidRDefault="00700272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4" w:history="1">
              <w:r w:rsidR="00B41BA4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428D5CAF" w14:textId="035597EE" w:rsidR="00B41BA4" w:rsidRPr="00B41BA4" w:rsidRDefault="00B41BA4" w:rsidP="00B41BA4">
      <w:r>
        <w:t>Λύση:</w:t>
      </w:r>
      <w:r w:rsidR="00C114EF">
        <w:t xml:space="preserve"> </w:t>
      </w:r>
      <w:hyperlink r:id="rId25" w:history="1">
        <w:r w:rsidR="00C114EF">
          <w:rPr>
            <w:rStyle w:val="-"/>
          </w:rPr>
          <w:t>https://github.com/chgogos/ceteiep_pdc/blob/master/exams_preparation/prepare_mpi05.c</w:t>
        </w:r>
      </w:hyperlink>
    </w:p>
    <w:sectPr w:rsidR="00B41BA4" w:rsidRPr="00B41BA4" w:rsidSect="00356613">
      <w:footerReference w:type="default" r:id="rId2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77B69" w14:textId="77777777" w:rsidR="00700272" w:rsidRDefault="00700272" w:rsidP="00D91EBF">
      <w:pPr>
        <w:spacing w:after="0" w:line="240" w:lineRule="auto"/>
      </w:pPr>
      <w:r>
        <w:separator/>
      </w:r>
    </w:p>
  </w:endnote>
  <w:endnote w:type="continuationSeparator" w:id="0">
    <w:p w14:paraId="5258B415" w14:textId="77777777" w:rsidR="00700272" w:rsidRDefault="00700272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0951712"/>
      <w:docPartObj>
        <w:docPartGallery w:val="Page Numbers (Bottom of Page)"/>
        <w:docPartUnique/>
      </w:docPartObj>
    </w:sdtPr>
    <w:sdtEndPr/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7776E" w14:textId="77777777" w:rsidR="00700272" w:rsidRDefault="00700272" w:rsidP="00D91EBF">
      <w:pPr>
        <w:spacing w:after="0" w:line="240" w:lineRule="auto"/>
      </w:pPr>
      <w:r>
        <w:separator/>
      </w:r>
    </w:p>
  </w:footnote>
  <w:footnote w:type="continuationSeparator" w:id="0">
    <w:p w14:paraId="4DACC3A0" w14:textId="77777777" w:rsidR="00700272" w:rsidRDefault="00700272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A27B2"/>
    <w:rsid w:val="000D7837"/>
    <w:rsid w:val="00242F09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00272"/>
    <w:rsid w:val="00730425"/>
    <w:rsid w:val="007508CC"/>
    <w:rsid w:val="007B7360"/>
    <w:rsid w:val="007C3CC8"/>
    <w:rsid w:val="0081666A"/>
    <w:rsid w:val="00824F43"/>
    <w:rsid w:val="00840D76"/>
    <w:rsid w:val="00857A9E"/>
    <w:rsid w:val="009208A7"/>
    <w:rsid w:val="009907EA"/>
    <w:rsid w:val="009D227A"/>
    <w:rsid w:val="00A26C7A"/>
    <w:rsid w:val="00A51C6B"/>
    <w:rsid w:val="00A76BCB"/>
    <w:rsid w:val="00AC69C4"/>
    <w:rsid w:val="00B41BA4"/>
    <w:rsid w:val="00BC363C"/>
    <w:rsid w:val="00C114EF"/>
    <w:rsid w:val="00C168FB"/>
    <w:rsid w:val="00C3728B"/>
    <w:rsid w:val="00D42756"/>
    <w:rsid w:val="00D91EBF"/>
    <w:rsid w:val="00DC098B"/>
    <w:rsid w:val="00DD12BB"/>
    <w:rsid w:val="00E0411C"/>
    <w:rsid w:val="00E10B83"/>
    <w:rsid w:val="00E1500F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2.c" TargetMode="External"/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hyperlink" Target="https://github.com/chgogos/ceteiep_pdc/blob/master/exams_preparation/prepare_mpi05.c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inner_product.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_mpi04.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1799</Words>
  <Characters>9720</Characters>
  <Application>Microsoft Office Word</Application>
  <DocSecurity>0</DocSecurity>
  <Lines>81</Lines>
  <Paragraphs>2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CHRISTOS GKOGKOS</cp:lastModifiedBy>
  <cp:revision>25</cp:revision>
  <cp:lastPrinted>2021-06-03T09:56:00Z</cp:lastPrinted>
  <dcterms:created xsi:type="dcterms:W3CDTF">2019-06-09T07:37:00Z</dcterms:created>
  <dcterms:modified xsi:type="dcterms:W3CDTF">2021-06-03T10:01:00Z</dcterms:modified>
</cp:coreProperties>
</file>